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ila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yl alcohol; 7-hydroxycitronellal; cis-4-(isopropyl)cyclohexanemethanol; linaloo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i peso corporeo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ila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ila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linalool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ila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ila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C8FC228-91D3-4086-8F8A-2BE5B4611711}"/>
</file>

<file path=customXml/itemProps3.xml><?xml version="1.0" encoding="utf-8"?>
<ds:datastoreItem xmlns:ds="http://schemas.openxmlformats.org/officeDocument/2006/customXml" ds:itemID="{218061ED-E5AC-4541-8AD3-517622C3BD38}"/>
</file>

<file path=customXml/itemProps4.xml><?xml version="1.0" encoding="utf-8"?>
<ds:datastoreItem xmlns:ds="http://schemas.openxmlformats.org/officeDocument/2006/customXml" ds:itemID="{66790426-9A99-4C98-8266-DC0B3AE2C1F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